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Kubáni, Ľudovít (1830-1869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Čierne a biele šaty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ČIERNE A BIELE ŠATY</w:t>
      </w:r>
    </w:p>
    <w:p>
      <w:pPr>
        <w:pStyle w:val="FirstParagraph"/>
      </w:pPr>
      <w:r>
        <w:t xml:space="preserve">Práve v siedmom roku môjho manželstva stojím — a sedem, to je sväť
      numero. Premýšľam, ako by mal tomuto číslu ohľadom môjho manžel-
      stva viac svätosti dodať... ach - hútam - najlepšie ho zasvätím vyrozprá-
      vaním tragikomickej histórie - mojej ženby.</w:t>
      </w:r>
    </w:p>
    <w:p>
      <w:pPr>
        <w:pStyle w:val="BodyText"/>
      </w:pPr>
      <w:r>
        <w:t xml:space="preserve">Bola to skutočne mimoriadna udalosť, i ohľadom jej vývinu a okol-
      ností, i ohľadom prostriedku a samého výsledku.</w:t>
      </w:r>
    </w:p>
    <w:p>
      <w:pPr>
        <w:pStyle w:val="BodyText"/>
      </w:pPr>
      <w:r>
        <w:t xml:space="preserve">Ja som vôbec vcelom mojom živote mal mnoho malérov, a neminuli
      ma ani v procese mojej lásky. Ukážku z toho som už podal v mojom
      svätojánskom dobrodružstve Hlad a láska v Lipe uverejnenom. (Sám
      už neviem, z akej príčiny som tam vystúpil pseudony mne pod menom
      Stupický: bo, ako vidíte, moje opravdivé meno - ako to navrchu mojej
      smutnoresky stojí - je Hladovanský.) Ale že sa moja ženba sama naj-
      väčším dobrodružstvom stane, to som ani zďaleka nemyslel. - I teraz
      som v pochybnostiach: či dakto na svete romantickejšie zavesloval do.
      raja manželstva než ja - a či dakomu romantickosť ženby väčšmi na tak-
      zvaných materiálnych výhodách uškodila než mne, aspoň doteraz...
      lebo bohvie, skade ešte na mňa dedičstvo môže pripadnúť! (Úprimne
      vyznám: zišlo by sa, a to hneď.)</w:t>
      </w:r>
    </w:p>
    <w:p>
      <w:pPr>
        <w:pStyle w:val="BodyText"/>
      </w:pPr>
      <w:r>
        <w:t xml:space="preserve">Teraz... keď si moju ženbu predstavím, je mi i do smiechu. Skutočne!
      Plakať nemôžem, lebo mi Boh doprial dobrú žienku, a to takým spôso-
      bom, ako nikomu na svete. - Zato, že som ja moju Milicu vydával a ona
      ma ženila, už teraz v siedmom roku po tejto mimoriadnej udalosti na-
      riekať nebudem. Vtedy mi síce bolo aj trocha do plaču (môj antagonista.
      administrátor Korunka - videas „Lipa“ 1. ročník - ktorý ma sobášil, tá-</w:t>
      </w:r>
    </w:p>
    <w:p>
      <w:pPr>
        <w:pStyle w:val="BodyText"/>
      </w:pPr>
    </w:p>
    <w:p>
      <w:pPr>
        <w:pStyle w:val="BodyText"/>
      </w:pPr>
      <w:r>
        <w:t xml:space="preserve">ral pred svetom, že som sa maznal ako malé dieťa a že mi z ručníka slzy
      ako vodu žmýkali), ach, ale to bolo dávno, a niektorí ľudia vravia, že čo.
      sa dávno stalo, to je ani nie pravda. Teraz sa však smejem, smejem od
      hladu (to je môj jediný pokušiteľ, ktorého sa neviem zbaviť) a aby som
      žalúdok mojich detí - sú už, úbožatá, dve - uspokojil, rozprávam im
      moju romantickú ženbu.</w:t>
      </w:r>
    </w:p>
    <w:p>
      <w:pPr>
        <w:pStyle w:val="BodyText"/>
      </w:pPr>
      <w:r>
        <w:t xml:space="preserve">Bolo to roku... dosť na tom, bolo to pred šiestimi rokmi (teraz sme
      v siedmom), ako som sa ja po dlhej patvarii diurnistva, akcesistva, kon-
      cipistva (všetko extra statum a s denným platom od 45 gr. do 1 zl.) dostal
      za takzvaného okolného notára do čisto číro maďarského okresu s roč-</w:t>
      </w:r>
    </w:p>
    <w:p>
      <w:pPr>
        <w:pStyle w:val="BodyText"/>
      </w:pPr>
      <w:r>
        <w:t xml:space="preserve">ným platom 360 zl. str. (Tento úrad, o ktorom asi ani sám všemohúci
      a vševedúci pán exminister Bach nevedel - dôkazom čoho tá okolnosť,
      že nás bez Abfertigungu na pašu poslali - bol kliešte, ktorými páni civi-
      lizátori vyberali z ohnivej vatry občianskej nespokojnosti pečené gašta-
      ny vspôsobe porcie, akcízov, zuschlagov atď.)</w:t>
      </w:r>
    </w:p>
    <w:p>
      <w:pPr>
        <w:pStyle w:val="BodyText"/>
      </w:pPr>
      <w:r>
        <w:t xml:space="preserve">lím si, „Stano Hladovanský, teraz si už pri cieli!... Zriaď</w:t>
      </w:r>
    </w:p>
    <w:p>
      <w:pPr>
        <w:pStyle w:val="BodyText"/>
      </w:pPr>
      <w:r>
        <w:t xml:space="preserve">„No“, m:
      dom svoj! Ožeň sa! Vymeň slovo dané Milici, svojej ľúbenici... Priprav
      hniezdo domáceho rodinného života... strepoc krídelkami lásky... a zaleť
      pre družicu Milicu!...“</w:t>
      </w:r>
    </w:p>
    <w:p>
      <w:pPr>
        <w:pStyle w:val="BodyText"/>
      </w:pPr>
      <w:r>
        <w:t xml:space="preserve">A vskutku - keď som sám neletel, letelo písmo k nej - oznamujúc jej
      šťastný prevrat mojich okolností a môj skorý príchod v sprievode sku-
      točného pytača.</w:t>
      </w:r>
    </w:p>
    <w:p>
      <w:pPr>
        <w:pStyle w:val="BodyText"/>
      </w:pPr>
      <w:r>
        <w:t xml:space="preserve">Nebožka Milica! Predstavte si, ako táto radostná správa na ňu účin-
      kovala, na ňu, ktorej matka asi pred pol rokom bola zomrela: na ňu si-
      rotu, ktorej otec už od sedem rokov v hrobe hnil. Má brata - dobrého
      brata: mala sestry — dobré sestry... ach! ale pri tom všetkom bola sirota.</w:t>
      </w:r>
    </w:p>
    <w:p>
      <w:pPr>
        <w:pStyle w:val="BodyText"/>
      </w:pPr>
      <w:r>
        <w:t xml:space="preserve">O pár dní prikvitol som s pytačom pešky do domu Slavatinských.
      Druhí chodia v ohľady a na pytačku na voze. Mne nebolo tohto luxusu.
      dopriate — prečo? Preto, že som bol a som omine et nomine Hladovan-
      ský! Lenil som sa - a grajciara nebolo v kešeni: v takomto páde však
      človek ozaj musí gazdovať a všetkých pomp sa odriecť. Ako hovorím,
      prikvitli sme s pytačom pešky, nedbajúc nič na skrčené nosy, ovisnuté
      úškľabné gamby, potupné pohľady, ktorými nás naši známi k cieľu našej
      návštevy sprevádzali. „Vysmievajte sa,“ myslel som si, „nedbám ja nič,
      len sa ja ožením.“ S výrazom nevýslovnej potechy však prijala nás Mili-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a. A keď jej brat ako tútor svoje udobrenie našej svadby vyslovil, padli
      sme si do náručia a poľúbili sa prvým bozkom vyslyšanej, uskutočňujú-
      cej sa lásky. Dve mladuchy sa prizerali na výjav tento... s výrazom oka.
      zápalistým, sladkým - tak sa mi v mojej blaženosti zdalo.</w:t>
      </w:r>
    </w:p>
    <w:p>
      <w:pPr>
        <w:pStyle w:val="BodyText"/>
      </w:pPr>
      <w:r>
        <w:t xml:space="preserve">„A otri týždne sobáš,“ prehovoril pytač.</w:t>
      </w:r>
    </w:p>
    <w:p>
      <w:pPr>
        <w:pStyle w:val="BodyText"/>
      </w:pPr>
      <w:r>
        <w:t xml:space="preserve">„Krátky to čas - sestra sa musí štafirovať,“ odvetil Milicin brat.</w:t>
      </w:r>
    </w:p>
    <w:p>
      <w:pPr>
        <w:pStyle w:val="BodyText"/>
      </w:pPr>
      <w:r>
        <w:t xml:space="preserve">Nám sa aj tri týždne dlhými byť videli.</w:t>
      </w:r>
    </w:p>
    <w:p>
      <w:pPr>
        <w:pStyle w:val="BodyText"/>
      </w:pPr>
      <w:r>
        <w:t xml:space="preserve">„Ach, Artur!“ zamiešal som sa, „napozajtre v S. jarmok, štafírung ho-
      tový... tri týždne jednako dlhý čas... chcem to skrátiť s dišpenzáciou.“</w:t>
      </w:r>
    </w:p>
    <w:p>
      <w:pPr>
        <w:pStyle w:val="BodyText"/>
      </w:pPr>
      <w:r>
        <w:t xml:space="preserve">Artur sa usmial a posadil pytača i mňa ku stolu.</w:t>
      </w:r>
    </w:p>
    <w:p>
      <w:pPr>
        <w:pStyle w:val="BodyText"/>
      </w:pPr>
      <w:r>
        <w:t xml:space="preserve">Jedli sme, pili sme, radovali a tešili sme sa - vysluhovali nás tri Grácie.
      „No, Stano,“ hútal som sám v sebe, „to sa dobré darí, bude že to za svadba.“</w:t>
      </w:r>
    </w:p>
    <w:p>
      <w:pPr>
        <w:pStyle w:val="BodyText"/>
      </w:pPr>
      <w:r>
        <w:t xml:space="preserve">Na tretí deň bol v S... jarmok. V mojom byte — pretože som sa ešte
      vtedy vS... zdržoval - prechádzal som sa netrpezlivo hore-dolu, čakajúc
      príchod môjho budúceho švagra a mojej Milice. Neprichádzal nikto -
      naveľa sa zjavila vo dverách moja matka.</w:t>
      </w:r>
    </w:p>
    <w:p>
      <w:pPr>
        <w:pStyle w:val="BodyText"/>
      </w:pPr>
      <w:r>
        <w:t xml:space="preserve">„Akože si, syn môj! Či už Artur a jeho sestra Lujza boli u teba?“</w:t>
      </w:r>
    </w:p>
    <w:p>
      <w:pPr>
        <w:pStyle w:val="BodyText"/>
      </w:pPr>
      <w:r>
        <w:t xml:space="preserve">„Nebola, mamka, nebola - hádam ešte nedošli.“</w:t>
      </w:r>
    </w:p>
    <w:p>
      <w:pPr>
        <w:pStyle w:val="BodyText"/>
      </w:pPr>
      <w:r>
        <w:t xml:space="preserve">„Došli, syn môj! Lujza teraz kupuje pre tvoju snúbenicu čierne sobáš-
      ne šaty, čierny čepiec - a flóry.“</w:t>
      </w:r>
    </w:p>
    <w:p>
      <w:pPr>
        <w:pStyle w:val="BodyText"/>
      </w:pPr>
      <w:r>
        <w:t xml:space="preserve">„Nerozumiem ich... k sobášu čierne šaty, čepiec a flóry?“</w:t>
      </w:r>
    </w:p>
    <w:p>
      <w:pPr>
        <w:pStyle w:val="BodyText"/>
      </w:pPr>
      <w:r>
        <w:t xml:space="preserve">„Áno, syn môj! Samej mi to divné, ale je tak. Že vraj to Artur žiada,
      aby ste sa v smútku sobášili.“</w:t>
      </w:r>
    </w:p>
    <w:p>
      <w:pPr>
        <w:pStyle w:val="BodyText"/>
      </w:pPr>
      <w:r>
        <w:t xml:space="preserve">„Svadba a smútok!“ pomyslel som si, „inšie ani netreba! Najradost-
      nejší okamih môjho života mám zasvätiť s emblémami smútku - to bude
      ozaj komédia!“</w:t>
      </w:r>
    </w:p>
    <w:p>
      <w:pPr>
        <w:pStyle w:val="BodyText"/>
      </w:pPr>
      <w:r>
        <w:t xml:space="preserve">Ja som človek hlavatý (veľká to chyba, keby to nie, azda by sa mi
      v svete lepšie vodilo: potešujem sa však tým, že hlavatosť bez hlavy ne-
      môže byť): v smútku som sa nechcdl sobášiť kvôli nikomu... Radšej ko-
      niec všetkému, ako takýto sobáš.</w:t>
      </w:r>
    </w:p>
    <w:p>
      <w:pPr>
        <w:pStyle w:val="BodyText"/>
      </w:pPr>
      <w:r>
        <w:t xml:space="preserve">Sotva ma matka nechala, vstúpil dnu Artur.</w:t>
      </w:r>
    </w:p>
    <w:p>
      <w:pPr>
        <w:pStyle w:val="BodyText"/>
      </w:pPr>
      <w:r>
        <w:t xml:space="preserve">Ako vždy, i teraz hral milý úsmev kolo jeho úst. Okolo mojich istotne
      inakší hral.</w:t>
      </w:r>
    </w:p>
    <w:p>
      <w:pPr>
        <w:pStyle w:val="BodyText"/>
      </w:pPr>
      <w:r>
        <w:t xml:space="preserve">„Či je pravda, Artur, že nás chceš dať sobášiť v smútku?“ dopytoval
      som sa horkým ako blen hlasom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Prečo nie, Stanko?! Pamiatku pred pol rokom zomrelej matky musí
      moja sestra uctiť: ja žiadam sobáš v smútku - alebo nič.“</w:t>
      </w:r>
    </w:p>
    <w:p>
      <w:pPr>
        <w:pStyle w:val="BodyText"/>
      </w:pPr>
      <w:r>
        <w:t xml:space="preserve">„No ja žiadam sobáš primerane veselý - alebo nič!“ odsekol som
      skrátka.</w:t>
      </w:r>
    </w:p>
    <w:p>
      <w:pPr>
        <w:pStyle w:val="BodyText"/>
      </w:pPr>
      <w:r>
        <w:t xml:space="preserve">„Tak je darmo, zostaneme pri ničom!“</w:t>
      </w:r>
    </w:p>
    <w:p>
      <w:pPr>
        <w:pStyle w:val="BodyText"/>
      </w:pPr>
      <w:r>
        <w:t xml:space="preserve">„Áno, pri ničom! Ja sa vašej pikantnej žiadosti nikdy nepodvolím!“
      (Ubohá Milica!)</w:t>
      </w:r>
    </w:p>
    <w:p>
      <w:pPr>
        <w:pStyle w:val="BodyText"/>
      </w:pPr>
      <w:r>
        <w:t xml:space="preserve">„Vy ste teda moju sestru nikdy neľúbili?“</w:t>
      </w:r>
    </w:p>
    <w:p>
      <w:pPr>
        <w:pStyle w:val="BodyText"/>
      </w:pPr>
      <w:r>
        <w:t xml:space="preserve">„Hahaha, nelúbil!“ zasmial som sa horko. „Radšej smrť než bez nej
      Žiť — ale ešte raz vás uisťujem, že vašej smiešnej žiadosti na žiaden pád
      nemám vúmysle sa podrobiť.“</w:t>
      </w:r>
    </w:p>
    <w:p>
      <w:pPr>
        <w:pStyle w:val="BodyText"/>
      </w:pPr>
      <w:r>
        <w:t xml:space="preserve">„Domine Hladovanský! Vy ste mnoho románov čítali,“ preriekol Ar-
      tur vážne, „nemám vôľu obetovať moju sestru vášmu rozmaru a hlava-
      tosti, s ktorou sa vašej lúbosti pre málo významnú, ale slušnú formu od-
      riekate. Ďakujem Bohu, že som vás poznal - s mojou vôľou moja sestra.
      nikdy nebude vaša... či ma rozumiete?“</w:t>
      </w:r>
    </w:p>
    <w:p>
      <w:pPr>
        <w:pStyle w:val="BodyText"/>
      </w:pPr>
      <w:r>
        <w:t xml:space="preserve">S tým zmizol, nechajúc ma stáť ako skameneného.</w:t>
      </w:r>
    </w:p>
    <w:p>
      <w:pPr>
        <w:pStyle w:val="BodyText"/>
      </w:pPr>
      <w:r>
        <w:t xml:space="preserve">„Rozumiem vás, pán Artur, rozumiem! Istotne na štafírung nervus
      rerum chýba!“ zamrmlal som sám vsebe a pustil som sa po izbe do divé-
      ho behu. „Ach, nazývate ma romantikom: Dobre i tak! Vám na truc ože-
      ním sa romantickým spôsobom. Ukážem vám, že ešte časy dobrodruž-
      ného rytierstva nezapadli: i proti vašej vôli - ukradnem vám Milicu.“</w:t>
      </w:r>
    </w:p>
    <w:p>
      <w:pPr>
        <w:pStyle w:val="BodyText"/>
      </w:pPr>
      <w:r>
        <w:t xml:space="preserve">Samému sa mi tento plán zapáčil: hoc som aj bol akokoľvek rozbúre-
      ný, zasmial som sa ako dieťa, keď sa mu dačo po vôli stane - i hútal som
      hneď o spôsoboch, ako uskutočniť tento plán.</w:t>
      </w:r>
    </w:p>
    <w:p>
      <w:pPr>
        <w:pStyle w:val="BodyText"/>
      </w:pPr>
      <w:r>
        <w:t xml:space="preserve">Vtom sa vrátila moja matka.</w:t>
      </w:r>
    </w:p>
    <w:p>
      <w:pPr>
        <w:pStyle w:val="BodyText"/>
      </w:pPr>
      <w:r>
        <w:t xml:space="preserve">„Akože ste s Arturom?“ dozvedala sa ona.</w:t>
      </w:r>
    </w:p>
    <w:p>
      <w:pPr>
        <w:pStyle w:val="BodyText"/>
      </w:pPr>
      <w:r>
        <w:t xml:space="preserve">„Nijak - svadba sa rozsypala, žiaden sme nechceli popustiť“</w:t>
      </w:r>
    </w:p>
    <w:p>
      <w:pPr>
        <w:pStyle w:val="BodyText"/>
      </w:pPr>
      <w:r>
        <w:t xml:space="preserve">„Úbohá Milica!“ zašepkala ona.</w:t>
      </w:r>
    </w:p>
    <w:p>
      <w:pPr>
        <w:pStyle w:val="BodyText"/>
      </w:pPr>
      <w:r>
        <w:t xml:space="preserve">„Ona bude a musí byť mojou!“ zvolal som vášnivo a vyložil som jej
      môj dobrodružný úmysel.</w:t>
      </w:r>
    </w:p>
    <w:p>
      <w:pPr>
        <w:pStyle w:val="BodyText"/>
      </w:pPr>
      <w:r>
        <w:t xml:space="preserve">„Všetko pekne, syn môj! Na hlavnú vec si však predsa zabudol.“</w:t>
      </w:r>
    </w:p>
    <w:p>
      <w:pPr>
        <w:pStyle w:val="BodyText"/>
      </w:pPr>
      <w:r>
        <w:t xml:space="preserve">„A prosím ťa, čo by to bolo?“</w:t>
      </w:r>
    </w:p>
    <w:p>
      <w:pPr>
        <w:pStyle w:val="BodyText"/>
      </w:pPr>
      <w:r>
        <w:t xml:space="preserve">„Nič inšie, syn môj, ako Milicin súhlas s tvojím plánom, lebo ju nasilu
      len nechceš uniesť?“</w:t>
      </w:r>
    </w:p>
    <w:p>
      <w:pPr>
        <w:pStyle w:val="BodyText"/>
      </w:pPr>
      <w:r>
        <w:t xml:space="preserve">Richtig,.. to bola prvá a predôležitá prekážka. Násilu Milicu uniesť,
      to nešlo - natoľko som nebol romantický rytier možno preto, že som sa.
      bál istých paragrafov kriminálneho kódexu. Pomohla mi dilema.</w:t>
      </w:r>
    </w:p>
    <w:p>
      <w:pPr>
        <w:pStyle w:val="BodyText"/>
      </w:pPr>
      <w:r>
        <w:t xml:space="preserve">Milica ma alebo ľúbi, alebo nie. Keď áno, pôjde dobrovoľne so mnou
      aj na koniec sveta, lebo to i Písmo sväté káže, nechať otcovský dom a ísť
      Za mužom svojím: keď nie, no tak len i ja, i ona vyhrá, že sme sa zavčasu
      rozišli.</w:t>
      </w:r>
    </w:p>
    <w:p>
      <w:pPr>
        <w:pStyle w:val="BodyText"/>
      </w:pPr>
      <w:r>
        <w:t xml:space="preserve">Naproti tomuto rozumovaniu ani matka nemala nič.</w:t>
      </w:r>
    </w:p>
    <w:p>
      <w:pPr>
        <w:pStyle w:val="BodyText"/>
      </w:pPr>
      <w:r>
        <w:t xml:space="preserve">„Pred sobášom ju však predsa neunesieš?“ odvetila ďalej. „A aby ste
      sa zosobášiť mohli, musia byť ohlášky. Ohlášky však vieš, k akému sú
      cieľu, aby sa prekážky manželstva zavčasu mohli oznámiť. Merkuj však,
      aby ti Artur dáke nepredniesol pred patričným kňazom.“</w:t>
      </w:r>
    </w:p>
    <w:p>
      <w:pPr>
        <w:pStyle w:val="BodyText"/>
      </w:pPr>
      <w:r>
        <w:t xml:space="preserve">„Ach, toho sa nebojím - netreba tu ohlášok - múdry vynález, tie diš-
      penzácie tieto si zajtra vykonám. Nadsirotenské povolenie už mám vruke.“</w:t>
      </w:r>
    </w:p>
    <w:p>
      <w:pPr>
        <w:pStyle w:val="BodyText"/>
      </w:pPr>
      <w:r>
        <w:t xml:space="preserve">»A kelčík k svadbe?“</w:t>
      </w:r>
    </w:p>
    <w:p>
      <w:pPr>
        <w:pStyle w:val="BodyText"/>
      </w:pPr>
      <w:r>
        <w:t xml:space="preserve">„Na konci kyjak!“ pomyslel som si. „Toto je najhlavnejšia prekážka.
      Kreditu mal som málo, rodičia chudobní - aako u nastávajúceho gazdu,
      bolo u mňa pusto, prázdno všade. Moje doterajšie diurná mi sotva na
      odev a pokrm dostačovali. Artur istotne nič nedá - ba od neho by ani
      neprijal. Keď to má byť, nech bude naozaj po rytiersky. Eh bien! Ani
      rytieri nič nemali a smelo sa pustili do šíreho sveta - prečo nie ja roman-
      ticus na oceán manželstva?“</w:t>
      </w:r>
    </w:p>
    <w:p>
      <w:pPr>
        <w:pStyle w:val="BodyText"/>
      </w:pPr>
      <w:r>
        <w:t xml:space="preserve">A tak prekážky nebolo žiadnej.</w:t>
      </w:r>
    </w:p>
    <w:p>
      <w:pPr>
        <w:pStyle w:val="BodyText"/>
      </w:pPr>
      <w:r>
        <w:t xml:space="preserve">Večerom druhého dňa zjavil som sa v dedine, kde rodina moja býva-
      la. Ako človek planého svedomia obzízal som kolo Slavatinských domu
      zúkrytu záhrady, čakajúc na príležitosť zjavenia sa Milice. Každého šus-
      tu som sa ľakal, v strachu, že sa predo mnou zjaví vážna postava Artura.
      v podobe pomstiaceho sa anjela a mňa zo záhrady - raja to mnohých
      zažitých ľúbostných chvíľ - nevyženie, ale za golier vyhodí.</w:t>
      </w:r>
    </w:p>
    <w:p>
      <w:pPr>
        <w:pStyle w:val="BodyText"/>
      </w:pPr>
      <w:r>
        <w:t xml:space="preserve">Zdalo sa mi, že sa mi i mesiac vysmieva. Ten šuhaj, ktorého niektorí
      básnici volajú priateľom zaľúbencov, škúlil na mňa spoza oblakov tak
      uštipačným, satirickým zrakom, ako čo by si bol vypožičal nadnes pravé
      líce Demokrita.</w:t>
      </w:r>
    </w:p>
    <w:p>
      <w:pPr>
        <w:pStyle w:val="BodyText"/>
      </w:pPr>
      <w:r>
        <w:t xml:space="preserve">Po chvíľke sa otvorili na záhrade dvercia a postava Milicina sa vzná-
      šala do útulu zatieneného hustým lístím jabloňovej plánky.</w:t>
      </w:r>
    </w:p>
    <w:p>
      <w:pPr>
        <w:pStyle w:val="BodyText"/>
      </w:pPr>
    </w:p>
    <w:p>
      <w:pPr>
        <w:pStyle w:val="BodyText"/>
      </w:pPr>
      <w:r>
        <w:t xml:space="preserve">Vzdychala - slzila - istotne sa dozvedela o všetkom. „Milica! Prišiel
      som si pre prsteň!“ zašuškal som nad ňou, keď som sa k jej blízkosti bol
      prikradol. Pozrela na mňa a striasla sa.</w:t>
      </w:r>
    </w:p>
    <w:p>
      <w:pPr>
        <w:pStyle w:val="BodyText"/>
      </w:pPr>
      <w:r>
        <w:t xml:space="preserve">„Urob to kvôli Arturovi, urob, on mi je druhým otcom!“</w:t>
      </w:r>
    </w:p>
    <w:p>
      <w:pPr>
        <w:pStyle w:val="BodyText"/>
      </w:pPr>
      <w:r>
        <w:t xml:space="preserve">„A ja ti mám byť mužom - spoločníkom až po hrob - voľ si! Alebo
      Artur, alebo ja!“ (Úbohá bola v položení svätého Otca: alebo Napoleon
      — alebo Antonelli.)</w:t>
      </w:r>
    </w:p>
    <w:p>
      <w:pPr>
        <w:pStyle w:val="BodyText"/>
      </w:pPr>
      <w:r>
        <w:t xml:space="preserve">„A nepopustíš, Stano? Nedáš mi prvý dôkaz lásky k vyslyšaniu mojej
      prosby?“</w:t>
      </w:r>
    </w:p>
    <w:p>
      <w:pPr>
        <w:pStyle w:val="BodyText"/>
      </w:pPr>
      <w:r>
        <w:t xml:space="preserve">„Nemožno - nechcem byť hrdinom papúč. Rozhodni sa! Ak ma ľú-
      biš, buď družkou môjho osudu: keď nie, vráť mi prsteň!“</w:t>
      </w:r>
    </w:p>
    <w:p>
      <w:pPr>
        <w:pStyle w:val="BodyText"/>
      </w:pPr>
      <w:r>
        <w:t xml:space="preserve">„A ty žiadaš, aby som pamiatku mojej matky zneuctila? Nie! Nemož-
      no! To nespravím!“</w:t>
      </w:r>
    </w:p>
    <w:p>
      <w:pPr>
        <w:pStyle w:val="BodyText"/>
      </w:pPr>
      <w:r>
        <w:t xml:space="preserve">„Blázonko! Nezneuctíš tú pamiatku: obleč sa v biele šaty k svätému
      obradu sobáša. Je to odznak nevinnosti a polosmútku. Len čiernej farbe
      aflórom daj pokoj!“</w:t>
      </w:r>
    </w:p>
    <w:p>
      <w:pPr>
        <w:pStyle w:val="BodyText"/>
      </w:pPr>
      <w:r>
        <w:t xml:space="preserve">Ona sa usmiala, kývla hlavou a zašepotala sladko:</w:t>
      </w:r>
    </w:p>
    <w:p>
      <w:pPr>
        <w:pStyle w:val="BodyText"/>
      </w:pPr>
      <w:r>
        <w:t xml:space="preserve">„Stano! Môj hlavatý Stano! Pôjdem s tebou, kdekoľvek ma povedieš.“</w:t>
      </w:r>
    </w:p>
    <w:p>
      <w:pPr>
        <w:pStyle w:val="BodyText"/>
      </w:pPr>
      <w:r>
        <w:t xml:space="preserve">A vskutku, na druhý deň ráno šla so mnou v sprievode jednej starej
      matróny do S..., kde sme ohľadom na dišpenzáciu zložili prísahu, oslo-
      bodiac sa týmto spôsobom od ohlášok.</w:t>
      </w:r>
    </w:p>
    <w:p>
      <w:pPr>
        <w:pStyle w:val="BodyText"/>
      </w:pPr>
      <w:r>
        <w:t xml:space="preserve">Sobáš sme určili hneď na budúcu nedeľu. Do tých čias mala Artura
      nakloniť k mieru - čo som i ja sproboval, napíšuc mu list, kde som mu.
      oznámil naše ustálenie ohľadom šiat. Neodpovedal nič na dôkaz toho, že
      nesúhlasí - a tak nezostalo inšie, ako skutočný únos.</w:t>
      </w:r>
    </w:p>
    <w:p>
      <w:pPr>
        <w:pStyle w:val="BodyText"/>
      </w:pPr>
      <w:r>
        <w:t xml:space="preserve">V prapodivných myšlienkach približoval som sa, keď deň sobášu bol
      svitol, k osade, v ktorej čakalo na mňa a Milicu kňazské požehnanie.
      Moji svedkovia sedeli takže popri mne na vozíku, ako keby ma na po-
      pravisko sprevádzali. Chceli sme žartovať nedajbože! Nešlo to. Každý
      Mádel, a obzvlášte ja, do budúcnosti. Vyzerali sme asi ako „Ritteri von
      der traurigen Gestalt“, lenže Sancho Pansa chýbal. I nebo cedilo slzy -
      bol to pošmúrny novembrový deň - skutočný „čierny november“, ako
      ho Francúzi volajú. Neraz prebehol popred náš voz vyplašený zajac, čo
      nás, stredovekých romantikov, naplňovalo nemalým strachom o výsle-
      dok našej cesty. Miesto obligátnej svadobnej muziky kvákali nad nami</w:t>
      </w:r>
    </w:p>
    <w:p>
      <w:pPr>
        <w:pStyle w:val="BodyText"/>
      </w:pPr>
      <w:r>
        <w:t xml:space="preserve">vrany a kavky v tak ľubozvučnom koncerte, že sme si zapchávali uši.
      Dedinami nás sprevádzal štekot vzbúrených psov - a tak to šlo všade,
      kým sme sa horko-ťažko, umoknutí ako sysle, nedostali pred "“"-ský
      hostinec.</w:t>
      </w:r>
    </w:p>
    <w:p>
      <w:pPr>
        <w:pStyle w:val="BodyText"/>
      </w:pPr>
      <w:r>
        <w:t xml:space="preserve">Práve bilo desať hodín, sobáš mal byť o jedenástej.</w:t>
      </w:r>
    </w:p>
    <w:p>
      <w:pPr>
        <w:pStyle w:val="BodyText"/>
      </w:pPr>
      <w:r>
        <w:t xml:space="preserve">Šmarili sme sa do gály - a ja som hostinského zavolal na stranu.</w:t>
      </w:r>
    </w:p>
    <w:p>
      <w:pPr>
        <w:pStyle w:val="BodyText"/>
      </w:pPr>
      <w:r>
        <w:t xml:space="preserve">„Či hotujú obed pre mojich svadobníkov, pán Trúba?“</w:t>
      </w:r>
    </w:p>
    <w:p>
      <w:pPr>
        <w:pStyle w:val="BodyText"/>
      </w:pPr>
      <w:r>
        <w:t xml:space="preserve">„Áno - osoba 2 zl. v striebre“ - hotuje sa pre dvadsiatich štyroch.“</w:t>
      </w:r>
    </w:p>
    <w:p>
      <w:pPr>
        <w:pStyle w:val="BodyText"/>
      </w:pPr>
      <w:r>
        <w:t xml:space="preserve">„To je veľa - nebude nás, len dvanásť!“ poznamenal som prestraše-
      ne a chytil som sa vačku, v ktorom nebolo výplatku ani pre tri osoby.
      „Apropos, pán Trúba, či nás u Slavatinských čakajú?“</w:t>
      </w:r>
    </w:p>
    <w:p>
      <w:pPr>
        <w:pStyle w:val="BodyText"/>
      </w:pPr>
      <w:r>
        <w:t xml:space="preserve">Pán hostinský zachytil ústa dlaňou - istotne, aby som nespozoroval,
      ako sa smeje.</w:t>
      </w:r>
    </w:p>
    <w:p>
      <w:pPr>
        <w:pStyle w:val="BodyText"/>
      </w:pPr>
      <w:r>
        <w:t xml:space="preserve">„Čakajú ver, čakajú - ani ich vyčkať nevedia!“</w:t>
      </w:r>
    </w:p>
    <w:p>
      <w:pPr>
        <w:pStyle w:val="BodyText"/>
      </w:pPr>
      <w:r>
        <w:t xml:space="preserve">„No, keď je tak, páni moji, podme! Nechcel by som, že by boli o náš
      príchod v netrpezlivej starosti.“</w:t>
      </w:r>
    </w:p>
    <w:p>
      <w:pPr>
        <w:pStyle w:val="BodyText"/>
      </w:pPr>
      <w:r>
        <w:t xml:space="preserve">„O to nech sa neboja!“ riekol potuteľne pán Trúba. „Úprimne im ra-
      dím, aby tu k raňajkám dačo užili.“</w:t>
      </w:r>
    </w:p>
    <w:p>
      <w:pPr>
        <w:pStyle w:val="BodyText"/>
      </w:pPr>
      <w:r>
        <w:t xml:space="preserve">Tieto slová sme už ledva dopočuli. Sprevádzaní zvedavým húfom
      ľudu, ponáhľali sme sa do svadobného domu. A ticho, hlucho bolo.
      v svadobnom dome - ako v príbytku, kde mftvola leží.</w:t>
      </w:r>
    </w:p>
    <w:p>
      <w:pPr>
        <w:pStyle w:val="BodyText"/>
      </w:pPr>
      <w:r>
        <w:t xml:space="preserve">Ja som v mrazivom tušení vecí, ktoré majú nasledovať, obliekal moje
      vnútornosti v pancier neciteľnosti.</w:t>
      </w:r>
    </w:p>
    <w:p>
      <w:pPr>
        <w:pStyle w:val="BodyText"/>
      </w:pPr>
      <w:r>
        <w:t xml:space="preserve">Mojim svedkom drkotali zuby - neviem, či následkom mokrého po-
      vetria, či vbázni neistoty budúcich vecí.</w:t>
      </w:r>
    </w:p>
    <w:p>
      <w:pPr>
        <w:pStyle w:val="BodyText"/>
      </w:pPr>
      <w:r>
        <w:t xml:space="preserve">„Oh,oh, ťažký to únos!“ zamrmlal som sám v sebe, i vstúpili sme dnu.</w:t>
      </w:r>
    </w:p>
    <w:p>
      <w:pPr>
        <w:pStyle w:val="BodyText"/>
      </w:pPr>
      <w:r>
        <w:t xml:space="preserve">Ináč som sa nenazdal, ako že vážna postava Artura zamedzí nám
      s výrokom kliatby vstup do chyže.</w:t>
      </w:r>
    </w:p>
    <w:p>
      <w:pPr>
        <w:pStyle w:val="BodyText"/>
      </w:pPr>
      <w:r>
        <w:t xml:space="preserve">Nestalo sa - chyža bola prázdna, zrkadlo flórom zatiahnuté, obrazy
      naopak k stenám obrátené - a na stole veľký, hrubý zapečatený list v po-
      dobe embalovanej knihy.</w:t>
      </w:r>
    </w:p>
    <w:p>
      <w:pPr>
        <w:pStyle w:val="BodyText"/>
      </w:pPr>
      <w:r>
        <w:t xml:space="preserve">Ja a moji svedkovia pozreli sme si do očí.</w:t>
      </w:r>
    </w:p>
    <w:p>
      <w:pPr>
        <w:pStyle w:val="BodyText"/>
      </w:pPr>
      <w:r>
        <w:t xml:space="preserve">Škoda, že nebolo maliara - per se vmanieri Hogarthovom - aby bol
      zvečnil smutno-smiešny výraz našich tvárí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Mein lieber Hladovanský, hier schaut es traurig und schlecht aus!“
      preriekol naostatok jeden z mojich svedkov uštipačným hlasom. (Bol to.
      jeden úd civilizátorskej spoločnosti - inak znamenitý chlapina.)</w:t>
      </w:r>
    </w:p>
    <w:p>
      <w:pPr>
        <w:pStyle w:val="BodyText"/>
      </w:pPr>
      <w:r>
        <w:t xml:space="preserve">Ja som mrdol plecom ako zatvrdilý hriešnik, keď mu sentenciu čítajú.</w:t>
      </w:r>
    </w:p>
    <w:p>
      <w:pPr>
        <w:pStyle w:val="BodyText"/>
      </w:pPr>
      <w:r>
        <w:t xml:space="preserve">Druhý svedok - takže civilizátor - priblížil sa medzi tým k stolu, na-
      hol sa nad zapečatený balík a skríkol:</w:t>
      </w:r>
    </w:p>
    <w:p>
      <w:pPr>
        <w:pStyle w:val="BodyText"/>
      </w:pPr>
      <w:r>
        <w:t xml:space="preserve">„Esist an Sie adressiert, Herr Brautigam!“ a podal mi víťazne na štyri
      palce hrubý list. Vskutku - adresa znela mne.</w:t>
      </w:r>
    </w:p>
    <w:p>
      <w:pPr>
        <w:pStyle w:val="BodyText"/>
      </w:pPr>
      <w:r>
        <w:t xml:space="preserve">„No, meine Herren! Tu istotne leží rozlúštenie záhady: dovoľte,“ i uk-
      loniac sa svedkom, otvoril som balík.</w:t>
      </w:r>
    </w:p>
    <w:p>
      <w:pPr>
        <w:pStyle w:val="BodyText"/>
      </w:pPr>
      <w:r>
        <w:t xml:space="preserve">Ukázala sa kniha a v nej lístok, vktorom bolo napísané:</w:t>
      </w:r>
    </w:p>
    <w:p>
      <w:pPr>
        <w:pStyle w:val="BodyText"/>
      </w:pPr>
      <w:r>
        <w:t xml:space="preserve">„Pane! Aby ste za dedičstvom mojej sestry Milice veľmi nepachtli,
      vydávam vám ho hneď a to v podobe sem pripojenej knihy, ktorú vy
      istotne najlepšie potrebujete.</w:t>
      </w:r>
    </w:p>
    <w:p>
      <w:pPr>
        <w:pStyle w:val="BodyText"/>
      </w:pPr>
      <w:r>
        <w:t xml:space="preserve">Artur m. p.“</w:t>
      </w:r>
    </w:p>
    <w:p>
      <w:pPr>
        <w:pStyle w:val="BodyText"/>
      </w:pPr>
      <w:r>
        <w:t xml:space="preserve">Otvorím knihu... „Ach!“ skríknem tragikomickým hlasom „Umgang
      mit Menschen von Baron Knigge!“</w:t>
      </w:r>
    </w:p>
    <w:p>
      <w:pPr>
        <w:pStyle w:val="BodyText"/>
      </w:pPr>
      <w:r>
        <w:t xml:space="preserve">»„Richtig!“ zvolali oba svedkovia.</w:t>
      </w:r>
    </w:p>
    <w:p>
      <w:pPr>
        <w:pStyle w:val="BodyText"/>
      </w:pPr>
      <w:r>
        <w:t xml:space="preserve">Každý si môže predstaviť, ako mi bolo kolo srdca. Či sa smiať, či pla-
      kať, či sa hnevať - či čo - sám som nevedel. (Moji svedkovia mi potom
      povedali, že sa mi v tom okamihu tvár smiala - a zočí pedlili slzy.)</w:t>
      </w:r>
    </w:p>
    <w:p>
      <w:pPr>
        <w:pStyle w:val="BodyText"/>
      </w:pPr>
      <w:r>
        <w:t xml:space="preserve">„Na sobáš zvonia, na sobáš zvonia!“ kričal húf pred domom, ktorý
      nás bol z hostinca sprevádzal.</w:t>
      </w:r>
    </w:p>
    <w:p>
      <w:pPr>
        <w:pStyle w:val="BodyText"/>
      </w:pPr>
      <w:r>
        <w:t xml:space="preserve">Skutočne! Nedočkavý Korunka dal už k sobášu vyzváňať a mladej ne-
      vesty nebolo.</w:t>
      </w:r>
    </w:p>
    <w:p>
      <w:pPr>
        <w:pStyle w:val="BodyText"/>
      </w:pPr>
      <w:r>
        <w:t xml:space="preserve">„Pekne sme!“ šomral som zúfale a prial som si ten báječný kepeň, do
      ktorého keď sa človek zavinie, v okamihu sa tam nachodí, kde si sám
      zažiada.</w:t>
      </w:r>
    </w:p>
    <w:p>
      <w:pPr>
        <w:pStyle w:val="BodyText"/>
      </w:pPr>
      <w:r>
        <w:t xml:space="preserve">Ja som si žiadal aspoň na tisíc míľ od svadobného domu.</w:t>
      </w:r>
    </w:p>
    <w:p>
      <w:pPr>
        <w:pStyle w:val="BodyText"/>
      </w:pPr>
      <w:r>
        <w:t xml:space="preserve">Vtom sa však otvorili bočné dvere - i vstúpila bledým svetlom zornič-
      ky v tvári zaliata, v bielom talári cherubov utešene zavinutá, v čiernom
      smútku oblečenou tetkou sprevádzaná Milica, podala mi snehobielu
      rúčku - i vznášala sa vedľa môjho boku do chrámu.</w:t>
      </w:r>
    </w:p>
    <w:p>
      <w:pPr>
        <w:pStyle w:val="BodyText"/>
      </w:pPr>
      <w:r>
        <w:t xml:space="preserve">Keď som z izby kráčal, obzrel som sa. Sprevádzali ma dve čierne oči,
      ohnivé ako rozpálené uhlíky - oči Lujz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pa</w:t>
      </w:r>
    </w:p>
    <w:p>
      <w:pPr>
        <w:pStyle w:val="BodyText"/>
      </w:pPr>
      <w:r>
        <w:t xml:space="preserve">„Koniec románu - nastáva próza, próza života!“ vzdychol som po so-</w:t>
      </w:r>
    </w:p>
    <w:p>
      <w:pPr>
        <w:pStyle w:val="BodyText"/>
      </w:pPr>
      <w:r>
        <w:t xml:space="preserve">báši - sprevádzajúc Milicu k hostincu, pred ktorým už stálo pár vozov,
      dopravivších moju rodinu.</w:t>
      </w:r>
    </w:p>
    <w:p>
      <w:pPr>
        <w:pStyle w:val="BodyText"/>
      </w:pPr>
      <w:r>
        <w:t xml:space="preserve">I nasledovala velikánska hostina. Pán Trúba sa dosvedčil hodným
      svojho vychýreného hostiteľského mena. Múdro rátal - zhromaždilo
      sa nie dvanásť, ale do štyriadvadsať osôb hodovníkov. Inkognito mojej
      svadby sa neudržalo, čo som veľmi ľutoval. Vína výborné podľa chuti -
      každý toast rečou sladký a dvorný dotýkal sa horko a nezdvorile môjho
      vačku. Prial som si mlynček, čo dukáty melie - alebo aspoň kreditu.
      Mlynček sa neukazoval: škoda báječných časov: takýto deux ex machina
      teraz ani v múzeách nie je, nie to, žeby sa vhocktorom hostinci zjavil.</w:t>
      </w:r>
    </w:p>
    <w:p>
      <w:pPr>
        <w:pStyle w:val="BodyText"/>
      </w:pPr>
      <w:r>
        <w:t xml:space="preserve">„Eh, sprobujem s kreditom!“ dodával som si chuti a po skončenom
      obede pozval som pána Trúbu nabok.</w:t>
      </w:r>
    </w:p>
    <w:p>
      <w:pPr>
        <w:pStyle w:val="BodyText"/>
      </w:pPr>
      <w:r>
        <w:t xml:space="preserve">„Pane! Ja som vo veľkých ťažkostiach</w:t>
      </w:r>
    </w:p>
    <w:p>
      <w:pPr>
        <w:pStyle w:val="BodyText"/>
      </w:pPr>
      <w:r>
        <w:t xml:space="preserve">» Ach, ach! Prosím, čože rozkážu? Či snáď málo vína? Či sa bude snáď
      páčiť šampaner? Mám dobrý, naozajstný, opravdivý francúzsky.“</w:t>
      </w:r>
    </w:p>
    <w:p>
      <w:pPr>
        <w:pStyle w:val="BodyText"/>
      </w:pPr>
      <w:r>
        <w:t xml:space="preserve">„Ďakujem... nie! Dosť nám je, ale...“</w:t>
      </w:r>
    </w:p>
    <w:p>
      <w:pPr>
        <w:pStyle w:val="BodyText"/>
      </w:pPr>
      <w:r>
        <w:t xml:space="preserve">„Či hodlajú tu nocovať?... Ach, skutočne, tam von sa veľmi cedí —
      hneď rozkážem večeru.“</w:t>
      </w:r>
    </w:p>
    <w:p>
      <w:pPr>
        <w:pStyle w:val="BodyText"/>
      </w:pPr>
      <w:r>
        <w:t xml:space="preserve">„Nie, prosím, nie! Pôjdeme my vslote - ale...“</w:t>
      </w:r>
    </w:p>
    <w:p>
      <w:pPr>
        <w:pStyle w:val="BodyText"/>
      </w:pPr>
      <w:r>
        <w:t xml:space="preserve">„Ľutujem, že sa tak ponáhľajú... ostatne im azda dačo chýba?“</w:t>
      </w:r>
    </w:p>
    <w:p>
      <w:pPr>
        <w:pStyle w:val="BodyText"/>
      </w:pPr>
      <w:r>
        <w:t xml:space="preserve">„Áno, pane!“ vzdychol som sťažka, „chýbajú mi - peniaze...“</w:t>
      </w:r>
    </w:p>
    <w:p>
      <w:pPr>
        <w:pStyle w:val="BodyText"/>
      </w:pPr>
      <w:r>
        <w:t xml:space="preserve">Pán hostinský otvoril ústa a meral ma od päty do hlavy. „Hm, hm! To
      je skutočne veľká chyba!“ zamrmlal naostatok.</w:t>
      </w:r>
    </w:p>
    <w:p>
      <w:pPr>
        <w:pStyle w:val="BodyText"/>
      </w:pPr>
      <w:r>
        <w:t xml:space="preserve">„Už je darmo! Dočkať musia... veľmi som sa vytrovil, ako vidia, vy-
      dávam si ženu a ona mňa žení, jedným slovom: obidvaja nemáme nič!“</w:t>
      </w:r>
    </w:p>
    <w:p>
      <w:pPr>
        <w:pStyle w:val="BodyText"/>
      </w:pPr>
      <w:r>
        <w:t xml:space="preserve">I poľutoval nás pán Trúba a dočkal, kým sme ho z prvej angarie mojej
      novej služby nevyplatili.</w:t>
      </w:r>
    </w:p>
    <w:p>
      <w:pPr>
        <w:pStyle w:val="BodyText"/>
      </w:pPr>
      <w:r>
        <w:t xml:space="preserve">Ach... av siedmy rok po týchto udalostiach sa i služba minula, i sved-
      kovia môjho sobáša sa roztratili po svete (istotne sú dakde na Morave), i
      pán Trúba zanechal hostinec, i ja som sa odriekol romantiky a preberám
      sa v dedičstve mojej ženy, v knihe to baróna Kniggeho: „Umgang mit
      Menscher“... A čo je všetkému tomu príčina? I pán Bach, i veľké árendy,
      nadovšetko ale „čierne a biele šaty“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5:45:51Z</dcterms:created>
  <dcterms:modified xsi:type="dcterms:W3CDTF">2024-10-09T15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